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021427970"/>
        <w:docPartObj>
          <w:docPartGallery w:val="Cover Pages"/>
          <w:docPartUnique/>
        </w:docPartObj>
      </w:sdtPr>
      <w:sdtContent>
        <w:p w:rsidR="00DB1CBB" w:rsidRDefault="00DB1CBB"/>
        <w:p w:rsidR="00DB1CBB" w:rsidRDefault="00DB1CBB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B1CBB" w:rsidRDefault="00DB1CBB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Retrospective Docu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DB1CBB" w:rsidRDefault="00DB1CBB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WebbiSkools Quiz Manager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DB1CBB" w:rsidRDefault="00DB1CBB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Aimee Crai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:rsidR="00DB1CBB" w:rsidRDefault="00DB1CBB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Retrospective Docu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DB1CBB" w:rsidRDefault="00DB1CBB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WebbiSkools Quiz Manager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DB1CBB" w:rsidRDefault="00DB1CBB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Aimee Crai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11-08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DB1CBB" w:rsidRDefault="00DB1CBB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en-US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11-08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DB1CBB" w:rsidRDefault="00DB1CBB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id w:val="-2034874501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  <w:color w:val="auto"/>
          <w:spacing w:val="0"/>
          <w:sz w:val="20"/>
          <w:szCs w:val="20"/>
        </w:rPr>
      </w:sdtEndPr>
      <w:sdtContent>
        <w:p w:rsidR="004D73A3" w:rsidRDefault="004D73A3">
          <w:pPr>
            <w:pStyle w:val="TOCHeading"/>
          </w:pPr>
          <w:r>
            <w:t>Contents</w:t>
          </w:r>
        </w:p>
        <w:p w:rsidR="004D73A3" w:rsidRDefault="004D73A3">
          <w:fldSimple w:instr=" TOC \o &quot;1-3&quot; \h \z \u ">
            <w:r>
              <w:rPr>
                <w:b/>
                <w:bCs/>
                <w:noProof/>
                <w:lang w:val="en-US"/>
              </w:rPr>
              <w:t>No table of contents entries found.</w:t>
            </w:r>
          </w:fldSimple>
        </w:p>
      </w:sdtContent>
    </w:sdt>
    <w:p w:rsidR="004D73A3" w:rsidRDefault="004D73A3">
      <w:r>
        <w:br w:type="page"/>
      </w:r>
    </w:p>
    <w:p w:rsidR="00BD4765" w:rsidRDefault="004D73A3" w:rsidP="004D73A3">
      <w:pPr>
        <w:pStyle w:val="Heading1"/>
      </w:pPr>
      <w:r>
        <w:lastRenderedPageBreak/>
        <w:t>Overview</w:t>
      </w:r>
    </w:p>
    <w:p w:rsidR="004D73A3" w:rsidRDefault="004D73A3" w:rsidP="004D73A3"/>
    <w:p w:rsidR="004D73A3" w:rsidRDefault="004D73A3" w:rsidP="004D73A3">
      <w:pPr>
        <w:pStyle w:val="Heading1"/>
      </w:pPr>
      <w:r>
        <w:t>Limitations</w:t>
      </w:r>
    </w:p>
    <w:p w:rsidR="004D73A3" w:rsidRDefault="004D73A3" w:rsidP="004D73A3"/>
    <w:p w:rsidR="004D73A3" w:rsidRDefault="004D73A3" w:rsidP="004D73A3">
      <w:pPr>
        <w:pStyle w:val="Heading1"/>
      </w:pPr>
      <w:r>
        <w:t>Future Improvements</w:t>
      </w:r>
    </w:p>
    <w:p w:rsidR="004D73A3" w:rsidRPr="004D73A3" w:rsidRDefault="004D73A3" w:rsidP="004D73A3">
      <w:bookmarkStart w:id="0" w:name="_GoBack"/>
      <w:bookmarkEnd w:id="0"/>
    </w:p>
    <w:sectPr w:rsidR="004D73A3" w:rsidRPr="004D73A3" w:rsidSect="00DB1CBB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tzQ0tTAzNTY2N7RU0lEKTi0uzszPAykwrAUAriXolCwAAAA="/>
  </w:docVars>
  <w:rsids>
    <w:rsidRoot w:val="00DB1CBB"/>
    <w:rsid w:val="003C19B0"/>
    <w:rsid w:val="004D73A3"/>
    <w:rsid w:val="00BD4765"/>
    <w:rsid w:val="00DB1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2C49B"/>
  <w15:chartTrackingRefBased/>
  <w15:docId w15:val="{BF6E23B4-6C2D-4829-B958-04AD077F3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3A3"/>
  </w:style>
  <w:style w:type="paragraph" w:styleId="Heading1">
    <w:name w:val="heading 1"/>
    <w:basedOn w:val="Normal"/>
    <w:next w:val="Normal"/>
    <w:link w:val="Heading1Char"/>
    <w:uiPriority w:val="9"/>
    <w:qFormat/>
    <w:rsid w:val="004D73A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73A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73A3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73A3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73A3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73A3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73A3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73A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73A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3A3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73A3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73A3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73A3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73A3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73A3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73A3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73A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73A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D73A3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D73A3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73A3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73A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D73A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D73A3"/>
    <w:rPr>
      <w:b/>
      <w:bCs/>
    </w:rPr>
  </w:style>
  <w:style w:type="character" w:styleId="Emphasis">
    <w:name w:val="Emphasis"/>
    <w:uiPriority w:val="20"/>
    <w:qFormat/>
    <w:rsid w:val="004D73A3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D73A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C19B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D73A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D73A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73A3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73A3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D73A3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D73A3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D73A3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D73A3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D73A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D73A3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DB1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1-0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F4120BE-D8BD-4CFE-B69F-5DD705150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rospective Document</dc:title>
  <dc:subject>WebbiSkools Quiz Manager</dc:subject>
  <dc:creator>Aimee Craig</dc:creator>
  <cp:keywords/>
  <dc:description/>
  <cp:lastModifiedBy>Aimee Craig</cp:lastModifiedBy>
  <cp:revision>2</cp:revision>
  <dcterms:created xsi:type="dcterms:W3CDTF">2019-11-08T09:32:00Z</dcterms:created>
  <dcterms:modified xsi:type="dcterms:W3CDTF">2019-11-08T09:38:00Z</dcterms:modified>
</cp:coreProperties>
</file>